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your esteemed organization in Italy Naples. As a passionate and experienced designer, I am eager to contribute my skills, creativity, and dedication to crafting exceptional user experiences that align with the vibrant culture and innovative spirit of Naples. This opportunity resonates deeply with my professional goals, as I have long admired the city’s dynamic design landscape and its unique blend of tradition and modernity.</w:t>
      </w:r>
    </w:p>
    <w:p>
      <w:pPr>
        <w:pStyle w:val="BodyText"/>
      </w:pPr>
      <w:r>
        <w:t xml:space="preserve">With a strong background in user-centered design, I specialize in creating intuitive interfaces that bridge the gap between users and technology. My work as a UX/UI Designer has been driven by a commitment to solving complex problems through thoughtful research, iterative prototyping, and collaboration with cross-functional teams. Whether designing digital products for startups or large-scale enterprise solutions, I consistently prioritize usability, accessibility, and aesthetic harmony—principles that are essential in any environment but especially critical in a city like Naples, where cultural nuances shape user expectations.</w:t>
      </w:r>
    </w:p>
    <w:bookmarkStart w:id="20" w:name="why-italy-naples"/>
    <w:p>
      <w:pPr>
        <w:pStyle w:val="Heading2"/>
      </w:pPr>
      <w:r>
        <w:t xml:space="preserve">Why Italy Naples?</w:t>
      </w:r>
    </w:p>
    <w:p>
      <w:pPr>
        <w:pStyle w:val="FirstParagraph"/>
      </w:pPr>
      <w:r>
        <w:t xml:space="preserve">Naples is a city that embodies creativity and resilience. Its rich history, bustling streets, and evolving tech ecosystem present unique challenges and opportunities for UX/UI designers. I am particularly drawn to the chance to work in this environment, where innovation thrives alongside tradition. As a UX/UI Designer in Italy Naples, I aim to contribute not only technical expertise but also a deep appreciation for the local context. Understanding how users interact with digital products in this region—whether through mobile-first solutions for small businesses or immersive experiences for tourists—requires both analytical rigor and cultural sensitivity. My ability to balance these elements has been honed through years of experience in diverse markets, and I am excited to apply this perspective to Naples’ thriving design community.</w:t>
      </w:r>
    </w:p>
    <w:bookmarkEnd w:id="20"/>
    <w:bookmarkStart w:id="21" w:name="key-skills-and-experience"/>
    <w:p>
      <w:pPr>
        <w:pStyle w:val="Heading2"/>
      </w:pPr>
      <w:r>
        <w:t xml:space="preserve">Key Skills and Experience</w:t>
      </w:r>
    </w:p>
    <w:p>
      <w:pPr>
        <w:pStyle w:val="FirstParagraph"/>
      </w:pPr>
      <w:r>
        <w:t xml:space="preserve">As a UX/UI Designer, I have developed a robust skill set that includes user research, wireframing, prototyping, and visual design. My proficiency in tools such as Figma, Sketch, Adobe XD, and InVision enables me to translate complex concepts into elegant solutions. For instance, in my previous role at [Previous Company Name], I led the redesign of a mobile app for a local e-commerce platform. By conducting usability tests with Naples-based users and incorporating feedback from focus groups, we increased user engagement by 40% and reduced bounce rates by 25%. This project underscored the importance of tailoring designs to local preferences while maintaining global standards of functionality.</w:t>
      </w:r>
    </w:p>
    <w:p>
      <w:pPr>
        <w:pStyle w:val="BodyText"/>
      </w:pPr>
      <w:r>
        <w:t xml:space="preserve">In addition to technical skills, I bring a strong understanding of the design process—from initial concept to final implementation. I have collaborated with developers, product managers, and stakeholders to ensure that every design decision aligns with business objectives and user needs. For example, while working on a project for [Another Previous Company Name], I coordinated with a team of 10 to launch a new website for a cultural institution in Naples. By integrating interactive elements that reflected the city’s heritage—such as historical imagery and local color palettes—we created an experience that resonated with both residents and visitors, resulting in a 30% increase in online bookings.</w:t>
      </w:r>
    </w:p>
    <w:bookmarkEnd w:id="21"/>
    <w:bookmarkStart w:id="22" w:name="adapting-to-the-italian-market"/>
    <w:p>
      <w:pPr>
        <w:pStyle w:val="Heading2"/>
      </w:pPr>
      <w:r>
        <w:t xml:space="preserve">Adapting to the Italian Market</w:t>
      </w:r>
    </w:p>
    <w:p>
      <w:pPr>
        <w:pStyle w:val="FirstParagraph"/>
      </w:pPr>
      <w:r>
        <w:t xml:space="preserve">Italy is a country where design is not just about aesthetics but also about storytelling and emotional connection. As a UX/UI Designer, I have learned to approach each project with this philosophy. In Naples, where the pace of life is fast and the cultural heritage is profound, it is essential to create designs that are both efficient and meaningful. My work has often involved balancing simplicity with depth—ensuring that interfaces are easy to navigate while also conveying a sense of authenticity and local flavor.</w:t>
      </w:r>
    </w:p>
    <w:p>
      <w:pPr>
        <w:pStyle w:val="BodyText"/>
      </w:pPr>
      <w:r>
        <w:t xml:space="preserve">One of my recent projects focused on developing a digital platform for a Naples-based tourism startup. By analyzing user behavior and incorporating insights from local guides, I designed an interface that highlighted hidden gems in the city, from ancient ruins to family-run trattorias. This project required me to research Italian design trends and adapt them to meet the needs of a global audience. The result was a platform that not only improved user satisfaction but also helped the startup stand out in a competitive market.</w:t>
      </w:r>
    </w:p>
    <w:bookmarkEnd w:id="22"/>
    <w:bookmarkStart w:id="23" w:name="why-i-am-the-right-fit"/>
    <w:p>
      <w:pPr>
        <w:pStyle w:val="Heading2"/>
      </w:pPr>
      <w:r>
        <w:t xml:space="preserve">Why I Am the Right Fit</w:t>
      </w:r>
    </w:p>
    <w:p>
      <w:pPr>
        <w:pStyle w:val="FirstParagraph"/>
      </w:pPr>
      <w:r>
        <w:t xml:space="preserve">What sets me apart as a UX/UI Designer is my ability to think critically and creatively while maintaining a strong focus on collaboration. I thrive in fast-paced environments where adaptability is key, and I am always eager to learn from others. My passion for design extends beyond the screen—I actively participate in local design communities, attend workshops, and follow emerging trends in the industry. This commitment to continuous learning ensures that my work remains fresh and relevant.</w:t>
      </w:r>
    </w:p>
    <w:p>
      <w:pPr>
        <w:pStyle w:val="BodyText"/>
      </w:pPr>
      <w:r>
        <w:t xml:space="preserve">In Naples, where innovation is often rooted in tradition, I believe my background as a UX/UI Designer can make a meaningful impact. I am particularly interested in working with organizations that value user-centric approaches and are open to exploring new ideas. Whether it’s improving the digital experience for a local business or contributing to the growth of a startup, I am ready to bring my expertise and energy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team as a UX/UI Designer in Italy Naples. My combination of technical skills, cultural awareness, and dedication to creating exceptional user experiences makes me a strong candidate for this role. I would welcome the opportunity to discuss how my background and vision align with your organization’s goals.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Italy Naples</dc:title>
  <dc:creator/>
  <cp:keywords/>
  <dcterms:created xsi:type="dcterms:W3CDTF">2026-07-21T14:50:43Z</dcterms:created>
  <dcterms:modified xsi:type="dcterms:W3CDTF">2026-07-21T14:50:43Z</dcterms:modified>
</cp:coreProperties>
</file>

<file path=docProps/custom.xml><?xml version="1.0" encoding="utf-8"?>
<Properties xmlns="http://schemas.openxmlformats.org/officeDocument/2006/custom-properties" xmlns:vt="http://schemas.openxmlformats.org/officeDocument/2006/docPropsVTypes"/>
</file>